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64034B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64034B">
        <w:rPr>
          <w:rFonts w:ascii="Muli" w:eastAsia="Muli" w:hAnsi="Muli" w:cs="Muli"/>
          <w:color w:val="FF0000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64034B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64034B">
        <w:rPr>
          <w:rFonts w:ascii="Muli" w:eastAsia="Muli" w:hAnsi="Muli" w:cs="Muli"/>
          <w:color w:val="FF0000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37F227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5A73B1" w14:textId="56241EE1" w:rsidR="008201AF" w:rsidRDefault="008201AF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The </w:t>
      </w:r>
      <w:r w:rsidRPr="008201AF">
        <w:rPr>
          <w:color w:val="202124"/>
          <w:shd w:val="clear" w:color="auto" w:fill="FFFFFF"/>
        </w:rPr>
        <w:t>&lt;div&gt; tag</w:t>
      </w:r>
      <w:r>
        <w:rPr>
          <w:color w:val="202124"/>
          <w:shd w:val="clear" w:color="auto" w:fill="FFFFFF"/>
        </w:rPr>
        <w:t> defines a division or a section in an HTML document.</w:t>
      </w:r>
    </w:p>
    <w:p w14:paraId="42C17973" w14:textId="135D1735" w:rsidR="008201AF" w:rsidRDefault="008201AF">
      <w:pPr>
        <w:spacing w:line="240" w:lineRule="auto"/>
        <w:rPr>
          <w:color w:val="202124"/>
          <w:shd w:val="clear" w:color="auto" w:fill="FFFFFF"/>
        </w:rPr>
      </w:pPr>
    </w:p>
    <w:p w14:paraId="75500B57" w14:textId="141882C6" w:rsidR="008201AF" w:rsidRPr="007142AC" w:rsidRDefault="007142A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142AC">
        <w:rPr>
          <w:color w:val="202124"/>
          <w:shd w:val="clear" w:color="auto" w:fill="FFFFFF"/>
        </w:rPr>
        <w:t>The &lt;div&gt; tag is used as a container for HTML elements - which is then styled with CSS or manipulated with JavaScript. 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4CB1A2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79CF6E2F" w14:textId="07860877" w:rsidR="00885C0E" w:rsidRDefault="00885C0E">
      <w:pPr>
        <w:spacing w:line="240" w:lineRule="auto"/>
        <w:rPr>
          <w:color w:val="202124"/>
          <w:shd w:val="clear" w:color="auto" w:fill="FFFFFF"/>
        </w:rPr>
      </w:pPr>
      <w:r w:rsidRPr="00885C0E">
        <w:rPr>
          <w:color w:val="202124"/>
          <w:shd w:val="clear" w:color="auto" w:fill="FFFFFF"/>
        </w:rPr>
        <w:t>P</w:t>
      </w:r>
      <w:r w:rsidRPr="00885C0E">
        <w:rPr>
          <w:color w:val="202124"/>
          <w:shd w:val="clear" w:color="auto" w:fill="FFFFFF"/>
        </w:rPr>
        <w:t>osition: relative places an element relative to its current position without changing the layout around it</w:t>
      </w:r>
    </w:p>
    <w:p w14:paraId="3BFF7CB2" w14:textId="535F8CBC" w:rsidR="00885C0E" w:rsidRDefault="00885C0E">
      <w:pPr>
        <w:spacing w:line="240" w:lineRule="auto"/>
        <w:rPr>
          <w:color w:val="202124"/>
          <w:shd w:val="clear" w:color="auto" w:fill="FFFFFF"/>
        </w:rPr>
      </w:pPr>
    </w:p>
    <w:p w14:paraId="13A6DA7F" w14:textId="54F0E24C" w:rsidR="00885C0E" w:rsidRPr="00141506" w:rsidRDefault="00141506">
      <w:pPr>
        <w:spacing w:line="240" w:lineRule="auto"/>
        <w:rPr>
          <w:color w:val="202124"/>
          <w:shd w:val="clear" w:color="auto" w:fill="FFFFFF"/>
        </w:rPr>
      </w:pPr>
      <w:r w:rsidRPr="00141506">
        <w:rPr>
          <w:color w:val="202124"/>
          <w:shd w:val="clear" w:color="auto" w:fill="FFFFFF"/>
        </w:rPr>
        <w:t>P</w:t>
      </w:r>
      <w:r w:rsidRPr="00141506">
        <w:rPr>
          <w:color w:val="202124"/>
          <w:shd w:val="clear" w:color="auto" w:fill="FFFFFF"/>
        </w:rPr>
        <w:t>osition: absolute places an element relative to its parent's position and changing the layout around i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DC8353E" w14:textId="77777777" w:rsidR="00141506" w:rsidRDefault="0014150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EA25DC" w14:textId="77777777" w:rsidR="00141506" w:rsidRDefault="0014150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EEFC2D" w14:textId="77777777" w:rsidR="00141506" w:rsidRDefault="0014150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298C74" w14:textId="77777777" w:rsidR="00141506" w:rsidRDefault="0014150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3BCF76F" w14:textId="77777777" w:rsidR="00141506" w:rsidRDefault="0014150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9" w14:textId="7EFE10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EEC7CD2" w:rsidR="00173A24" w:rsidRPr="00141506" w:rsidRDefault="0014150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41506">
        <w:rPr>
          <w:color w:val="202124"/>
          <w:shd w:val="clear" w:color="auto" w:fill="FFFFFF"/>
        </w:rPr>
        <w:t>The opacity-level describes the transparency-level, where 1 is not transparent at all, 0.5 is 50% see-through, and 0 is completely transparent. </w:t>
      </w:r>
    </w:p>
    <w:p w14:paraId="0000002E" w14:textId="77777777" w:rsidR="00173A24" w:rsidRPr="00141506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FFCC5E7" w:rsidR="00173A24" w:rsidRDefault="009C4F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z w:val="21"/>
          <w:szCs w:val="21"/>
          <w:shd w:val="clear" w:color="auto" w:fill="FFFFFF"/>
        </w:rPr>
        <w:t xml:space="preserve">React Native is based on React. </w:t>
      </w:r>
      <w:proofErr w:type="spellStart"/>
      <w:r>
        <w:rPr>
          <w:color w:val="202124"/>
          <w:sz w:val="21"/>
          <w:szCs w:val="21"/>
          <w:shd w:val="clear" w:color="auto" w:fill="FFFFFF"/>
        </w:rPr>
        <w:t>js</w:t>
      </w:r>
      <w:proofErr w:type="spellEnd"/>
      <w:r>
        <w:rPr>
          <w:color w:val="202124"/>
          <w:sz w:val="21"/>
          <w:szCs w:val="21"/>
          <w:shd w:val="clear" w:color="auto" w:fill="FFFFFF"/>
        </w:rPr>
        <w:t>, which is written in </w:t>
      </w:r>
      <w:r w:rsidRPr="009C4F6F">
        <w:rPr>
          <w:color w:val="202124"/>
          <w:sz w:val="21"/>
          <w:szCs w:val="21"/>
          <w:shd w:val="clear" w:color="auto" w:fill="FFFFFF"/>
        </w:rPr>
        <w:t>JavaScript.</w:t>
      </w:r>
      <w:r>
        <w:rPr>
          <w:color w:val="202124"/>
          <w:sz w:val="21"/>
          <w:szCs w:val="21"/>
          <w:shd w:val="clear" w:color="auto" w:fill="FFFFFF"/>
        </w:rPr>
        <w:t> 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CEEC9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FB3C766" w14:textId="0178EA49" w:rsidR="00322DD7" w:rsidRPr="00010E01" w:rsidRDefault="00010E01">
      <w:pPr>
        <w:spacing w:line="240" w:lineRule="auto"/>
        <w:rPr>
          <w:rFonts w:ascii="Muli" w:eastAsia="Muli" w:hAnsi="Muli" w:cs="Muli"/>
          <w:b/>
          <w:bCs/>
          <w:sz w:val="36"/>
          <w:szCs w:val="36"/>
        </w:rPr>
      </w:pPr>
      <w:r w:rsidRPr="00010E01">
        <w:rPr>
          <w:rFonts w:ascii="Muli" w:eastAsia="Muli" w:hAnsi="Muli" w:cs="Muli"/>
          <w:b/>
          <w:bCs/>
          <w:sz w:val="36"/>
          <w:szCs w:val="36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Pr="000715EC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3D6889" w14:textId="64122E4B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Documentation Testing</w:t>
      </w:r>
    </w:p>
    <w:p w14:paraId="37E05644" w14:textId="67433E9D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Functional testing</w:t>
      </w:r>
    </w:p>
    <w:p w14:paraId="345A4A57" w14:textId="153B030D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Usability testing</w:t>
      </w:r>
    </w:p>
    <w:p w14:paraId="06E2CB11" w14:textId="65ACB661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UI (User Interface) testing</w:t>
      </w:r>
    </w:p>
    <w:p w14:paraId="45950E63" w14:textId="15898E14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Compatibility (Configuration) testing</w:t>
      </w:r>
    </w:p>
    <w:p w14:paraId="0255C32F" w14:textId="72D20F35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Performance</w:t>
      </w:r>
      <w:r w:rsidRPr="000715EC">
        <w:rPr>
          <w:rFonts w:ascii="Arial" w:hAnsi="Arial" w:cs="Arial"/>
          <w:color w:val="202124"/>
        </w:rPr>
        <w:t> testing</w:t>
      </w:r>
    </w:p>
    <w:p w14:paraId="2F2DA609" w14:textId="0D908027" w:rsidR="000715EC" w:rsidRP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Security testing</w:t>
      </w:r>
    </w:p>
    <w:p w14:paraId="05477773" w14:textId="0C79D7A2" w:rsidR="000715EC" w:rsidRDefault="000715EC" w:rsidP="000715EC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0715EC">
        <w:rPr>
          <w:rFonts w:ascii="Arial" w:hAnsi="Arial" w:cs="Arial"/>
          <w:color w:val="202124"/>
        </w:rPr>
        <w:t>Recovery testing</w:t>
      </w:r>
    </w:p>
    <w:p w14:paraId="1AD02A1C" w14:textId="77777777" w:rsidR="00EB775A" w:rsidRPr="00EB775A" w:rsidRDefault="00EB775A" w:rsidP="00EB775A">
      <w:pPr>
        <w:pStyle w:val="trt0xe"/>
        <w:numPr>
          <w:ilvl w:val="0"/>
          <w:numId w:val="3"/>
        </w:numPr>
        <w:shd w:val="clear" w:color="auto" w:fill="FFFFFF"/>
        <w:spacing w:after="60"/>
        <w:rPr>
          <w:rFonts w:ascii="Arial" w:hAnsi="Arial" w:cs="Arial"/>
          <w:color w:val="202124"/>
        </w:rPr>
      </w:pPr>
      <w:r w:rsidRPr="00EB775A">
        <w:rPr>
          <w:rFonts w:ascii="Arial" w:hAnsi="Arial" w:cs="Arial"/>
          <w:color w:val="202124"/>
        </w:rPr>
        <w:t>Localization testing</w:t>
      </w:r>
    </w:p>
    <w:p w14:paraId="3EEC3F2D" w14:textId="77777777" w:rsidR="00EB775A" w:rsidRPr="00EB775A" w:rsidRDefault="00EB775A" w:rsidP="00EB775A">
      <w:pPr>
        <w:pStyle w:val="trt0xe"/>
        <w:numPr>
          <w:ilvl w:val="0"/>
          <w:numId w:val="3"/>
        </w:numPr>
        <w:shd w:val="clear" w:color="auto" w:fill="FFFFFF"/>
        <w:spacing w:after="60"/>
        <w:rPr>
          <w:rFonts w:ascii="Arial" w:hAnsi="Arial" w:cs="Arial"/>
          <w:color w:val="202124"/>
        </w:rPr>
      </w:pPr>
      <w:r w:rsidRPr="00EB775A">
        <w:rPr>
          <w:rFonts w:ascii="Arial" w:hAnsi="Arial" w:cs="Arial"/>
          <w:color w:val="202124"/>
        </w:rPr>
        <w:t>Change related testing</w:t>
      </w:r>
    </w:p>
    <w:p w14:paraId="0840745F" w14:textId="77777777" w:rsidR="00EB775A" w:rsidRPr="00EB775A" w:rsidRDefault="00EB775A" w:rsidP="00EB775A">
      <w:pPr>
        <w:pStyle w:val="trt0xe"/>
        <w:numPr>
          <w:ilvl w:val="0"/>
          <w:numId w:val="3"/>
        </w:numPr>
        <w:shd w:val="clear" w:color="auto" w:fill="FFFFFF"/>
        <w:spacing w:after="60"/>
        <w:rPr>
          <w:rFonts w:ascii="Arial" w:hAnsi="Arial" w:cs="Arial"/>
          <w:color w:val="202124"/>
        </w:rPr>
      </w:pPr>
      <w:r w:rsidRPr="00EB775A">
        <w:rPr>
          <w:rFonts w:ascii="Arial" w:hAnsi="Arial" w:cs="Arial"/>
          <w:color w:val="202124"/>
        </w:rPr>
        <w:t>Beta testing</w:t>
      </w:r>
    </w:p>
    <w:p w14:paraId="395206A4" w14:textId="2BBD1DE1" w:rsidR="00EB775A" w:rsidRPr="000715EC" w:rsidRDefault="00EB775A" w:rsidP="00EB775A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 w:rsidRPr="00EB775A">
        <w:rPr>
          <w:rFonts w:ascii="Arial" w:hAnsi="Arial" w:cs="Arial"/>
          <w:color w:val="202124"/>
        </w:rPr>
        <w:t>Certification testing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E2F6D9C" w:rsidR="00173A24" w:rsidRPr="005B09CB" w:rsidRDefault="005B09C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B09CB">
        <w:rPr>
          <w:color w:val="202124"/>
          <w:shd w:val="clear" w:color="auto" w:fill="FFFFFF"/>
        </w:rPr>
        <w:t>The term “render prop” refers to a technique for sharing code between React components using a prop whose value is a function. 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1F48CB67" w:rsidR="00173A24" w:rsidRPr="00D2466B" w:rsidRDefault="00D2466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2466B">
        <w:rPr>
          <w:color w:val="202124"/>
          <w:shd w:val="clear" w:color="auto" w:fill="FFFFFF"/>
        </w:rPr>
        <w:t>Whatever a function component returns </w:t>
      </w:r>
      <w:proofErr w:type="gramStart"/>
      <w:r w:rsidRPr="00D2466B">
        <w:rPr>
          <w:color w:val="202124"/>
          <w:shd w:val="clear" w:color="auto" w:fill="FFFFFF"/>
        </w:rPr>
        <w:t>is</w:t>
      </w:r>
      <w:proofErr w:type="gramEnd"/>
      <w:r w:rsidRPr="00D2466B">
        <w:rPr>
          <w:color w:val="202124"/>
          <w:shd w:val="clear" w:color="auto" w:fill="FFFFFF"/>
        </w:rPr>
        <w:t xml:space="preserve"> rendered as a React element. React elements let you describe what you want to see on the screen. </w:t>
      </w:r>
    </w:p>
    <w:p w14:paraId="00000058" w14:textId="77777777" w:rsidR="00173A24" w:rsidRPr="00D2466B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6AFF4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74E3F45" w14:textId="3FDE371F" w:rsidR="00D2466B" w:rsidRDefault="00D2466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AF5802B" w14:textId="248EC57D" w:rsidR="00D2466B" w:rsidRDefault="00D2466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Button and tex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2811946"/>
    <w:multiLevelType w:val="multilevel"/>
    <w:tmpl w:val="9C8C4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0E01"/>
    <w:rsid w:val="000715EC"/>
    <w:rsid w:val="00141506"/>
    <w:rsid w:val="00173A24"/>
    <w:rsid w:val="002E5BE7"/>
    <w:rsid w:val="00322DD7"/>
    <w:rsid w:val="005B09CB"/>
    <w:rsid w:val="0064034B"/>
    <w:rsid w:val="007142AC"/>
    <w:rsid w:val="008201AF"/>
    <w:rsid w:val="00885C0E"/>
    <w:rsid w:val="009526BB"/>
    <w:rsid w:val="009C4F6F"/>
    <w:rsid w:val="009D62A1"/>
    <w:rsid w:val="00D2466B"/>
    <w:rsid w:val="00EB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0715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5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1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ude Yogan</dc:creator>
  <cp:lastModifiedBy>Sam Yoganathan (510010014)</cp:lastModifiedBy>
  <cp:revision>2</cp:revision>
  <dcterms:created xsi:type="dcterms:W3CDTF">2021-04-16T14:51:00Z</dcterms:created>
  <dcterms:modified xsi:type="dcterms:W3CDTF">2021-04-16T14:51:00Z</dcterms:modified>
</cp:coreProperties>
</file>